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DD5DA" w14:textId="77777777" w:rsidR="001C2998" w:rsidRDefault="001C2998" w:rsidP="001C2998">
      <w:pPr>
        <w:spacing w:line="480" w:lineRule="auto"/>
        <w:jc w:val="both"/>
        <w:rPr>
          <w:rFonts w:ascii="Arial" w:hAnsi="Arial" w:cs="Arial"/>
          <w:b/>
          <w:bCs/>
          <w:lang w:val="en-US"/>
        </w:rPr>
      </w:pPr>
      <w:r w:rsidRPr="00FB6373">
        <w:rPr>
          <w:rFonts w:ascii="Arial" w:hAnsi="Arial" w:cs="Arial"/>
          <w:b/>
          <w:bCs/>
          <w:lang w:val="en-US"/>
        </w:rPr>
        <w:t>Supplementary material</w:t>
      </w:r>
    </w:p>
    <w:p w14:paraId="78C1FBE9" w14:textId="77777777" w:rsidR="001C2998" w:rsidRDefault="001C2998" w:rsidP="001C2998">
      <w:pPr>
        <w:spacing w:line="480" w:lineRule="auto"/>
        <w:jc w:val="both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ables</w:t>
      </w:r>
    </w:p>
    <w:p w14:paraId="44EA132E" w14:textId="77777777" w:rsidR="001C2998" w:rsidRPr="00EF7A8C" w:rsidRDefault="001C2998" w:rsidP="001C2998">
      <w:pPr>
        <w:spacing w:line="480" w:lineRule="auto"/>
        <w:ind w:left="360"/>
        <w:jc w:val="both"/>
        <w:rPr>
          <w:rFonts w:ascii="Arial" w:hAnsi="Arial" w:cs="Arial"/>
          <w:lang w:val="en-US"/>
        </w:rPr>
      </w:pPr>
      <w:r w:rsidRPr="00EF7A8C">
        <w:rPr>
          <w:rFonts w:ascii="Arial" w:hAnsi="Arial" w:cs="Arial"/>
          <w:b/>
          <w:lang w:val="en-US"/>
        </w:rPr>
        <w:t xml:space="preserve">Table S1. </w:t>
      </w:r>
      <w:r w:rsidRPr="00EF7A8C">
        <w:rPr>
          <w:rFonts w:ascii="Arial" w:hAnsi="Arial" w:cs="Arial"/>
          <w:lang w:val="en-US"/>
        </w:rPr>
        <w:t>Detailed comorbidities according to the fixed ratio (FEV1/FVC &lt;0.7)</w:t>
      </w:r>
    </w:p>
    <w:tbl>
      <w:tblPr>
        <w:tblW w:w="8565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86"/>
        <w:gridCol w:w="1366"/>
        <w:gridCol w:w="1256"/>
        <w:gridCol w:w="1797"/>
        <w:gridCol w:w="1260"/>
      </w:tblGrid>
      <w:tr w:rsidR="001C2998" w:rsidRPr="00EF7A8C" w14:paraId="258EC3D3" w14:textId="77777777" w:rsidTr="00E42D2A">
        <w:trPr>
          <w:trHeight w:val="333"/>
        </w:trPr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E9729" w14:textId="77777777" w:rsidR="001C2998" w:rsidRPr="00EF7A8C" w:rsidRDefault="001C2998" w:rsidP="00E42D2A">
            <w:pPr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</w:pPr>
            <w:r w:rsidRPr="00EF7A8C"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  <w:t> </w:t>
            </w:r>
          </w:p>
        </w:tc>
        <w:tc>
          <w:tcPr>
            <w:tcW w:w="13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629FCB9" w14:textId="77777777" w:rsidR="001C2998" w:rsidRPr="00EF7A8C" w:rsidRDefault="001C2998" w:rsidP="00E42D2A">
            <w:pPr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s-ES"/>
              </w:rPr>
            </w:pPr>
            <w:r w:rsidRPr="00EF7A8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s-ES"/>
              </w:rPr>
              <w:t>TOTAL</w:t>
            </w:r>
          </w:p>
          <w:p w14:paraId="43D13693" w14:textId="77777777" w:rsidR="001C2998" w:rsidRPr="00EF7A8C" w:rsidRDefault="001C2998" w:rsidP="00E42D2A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val="en-US" w:eastAsia="es-ES"/>
              </w:rPr>
            </w:pPr>
            <w:r w:rsidRPr="00EF7A8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s-ES"/>
              </w:rPr>
              <w:t>n=164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C27787F" w14:textId="77777777" w:rsidR="001C2998" w:rsidRPr="00EF7A8C" w:rsidRDefault="001C2998" w:rsidP="00E42D2A">
            <w:pPr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s-ES"/>
              </w:rPr>
            </w:pPr>
            <w:r w:rsidRPr="00EF7A8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s-ES"/>
              </w:rPr>
              <w:t>COPD</w:t>
            </w:r>
          </w:p>
          <w:p w14:paraId="21468AD6" w14:textId="77777777" w:rsidR="001C2998" w:rsidRPr="00EF7A8C" w:rsidRDefault="001C2998" w:rsidP="00E42D2A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val="en-US" w:eastAsia="es-ES"/>
              </w:rPr>
            </w:pPr>
            <w:r w:rsidRPr="00EF7A8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s-ES"/>
              </w:rPr>
              <w:t>n=56</w:t>
            </w:r>
          </w:p>
        </w:tc>
        <w:tc>
          <w:tcPr>
            <w:tcW w:w="17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490065" w14:textId="77777777" w:rsidR="001C2998" w:rsidRPr="00EF7A8C" w:rsidRDefault="001C2998" w:rsidP="00E42D2A">
            <w:pPr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s-ES"/>
              </w:rPr>
            </w:pPr>
            <w:r w:rsidRPr="00EF7A8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s-ES"/>
              </w:rPr>
              <w:t>Non-COPD</w:t>
            </w:r>
          </w:p>
          <w:p w14:paraId="4DA0F590" w14:textId="77777777" w:rsidR="001C2998" w:rsidRPr="00EF7A8C" w:rsidRDefault="001C2998" w:rsidP="00E42D2A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val="en-US" w:eastAsia="es-ES"/>
              </w:rPr>
            </w:pPr>
            <w:r w:rsidRPr="00EF7A8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s-ES"/>
              </w:rPr>
              <w:t>n=108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2F96B1B" w14:textId="77777777" w:rsidR="001C2998" w:rsidRPr="00EF7A8C" w:rsidRDefault="001C2998" w:rsidP="00E42D2A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val="en-US" w:eastAsia="es-ES"/>
              </w:rPr>
            </w:pPr>
            <w:r w:rsidRPr="00EF7A8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s-ES"/>
              </w:rPr>
              <w:t>P-</w:t>
            </w:r>
            <w:proofErr w:type="spellStart"/>
            <w:r w:rsidRPr="00EF7A8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s-ES"/>
              </w:rPr>
              <w:t>value</w:t>
            </w:r>
            <w:proofErr w:type="spellEnd"/>
          </w:p>
        </w:tc>
      </w:tr>
      <w:tr w:rsidR="001C2998" w:rsidRPr="00EF7A8C" w14:paraId="73C3E50D" w14:textId="77777777" w:rsidTr="00E42D2A">
        <w:trPr>
          <w:trHeight w:val="344"/>
        </w:trPr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0FB4765" w14:textId="77777777" w:rsidR="001C2998" w:rsidRPr="00EF7A8C" w:rsidRDefault="001C2998" w:rsidP="00E42D2A">
            <w:pPr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</w:pPr>
            <w:r w:rsidRPr="00EF7A8C"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  <w:t xml:space="preserve">Previous myocardial infarction </w:t>
            </w:r>
          </w:p>
        </w:tc>
        <w:tc>
          <w:tcPr>
            <w:tcW w:w="13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2EEF469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val="en-US"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66 (40.2%)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42350C3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val="en-US"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25 (15.2%)</w:t>
            </w:r>
          </w:p>
        </w:tc>
        <w:tc>
          <w:tcPr>
            <w:tcW w:w="17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9DE22FA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val="en-US"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41 (38%)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9F0BE5E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val="en-US"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0.50</w:t>
            </w:r>
          </w:p>
        </w:tc>
      </w:tr>
      <w:tr w:rsidR="001C2998" w:rsidRPr="00EF7A8C" w14:paraId="71F2FB0B" w14:textId="77777777" w:rsidTr="00E42D2A">
        <w:trPr>
          <w:trHeight w:val="333"/>
        </w:trPr>
        <w:tc>
          <w:tcPr>
            <w:tcW w:w="2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D3719CF" w14:textId="77777777" w:rsidR="001C2998" w:rsidRPr="00EF7A8C" w:rsidRDefault="001C2998" w:rsidP="00E42D2A">
            <w:pPr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</w:pPr>
            <w:r w:rsidRPr="00EF7A8C"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  <w:t>Heart failure</w:t>
            </w:r>
          </w:p>
        </w:tc>
        <w:tc>
          <w:tcPr>
            <w:tcW w:w="13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5E5FE3B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41 (25%)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356E3B7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18 (30.4%)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76ACBDC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24 (22.2%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71B6B5E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0.26</w:t>
            </w:r>
          </w:p>
        </w:tc>
      </w:tr>
      <w:tr w:rsidR="001C2998" w:rsidRPr="00EF7A8C" w14:paraId="3CD8440D" w14:textId="77777777" w:rsidTr="00E42D2A">
        <w:trPr>
          <w:trHeight w:val="333"/>
        </w:trPr>
        <w:tc>
          <w:tcPr>
            <w:tcW w:w="2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195C59E" w14:textId="77777777" w:rsidR="001C2998" w:rsidRPr="00EF7A8C" w:rsidRDefault="001C2998" w:rsidP="00E42D2A">
            <w:pPr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</w:pPr>
            <w:r w:rsidRPr="00EF7A8C"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  <w:t>Peripheral artery disease</w:t>
            </w:r>
          </w:p>
        </w:tc>
        <w:tc>
          <w:tcPr>
            <w:tcW w:w="13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9CAF22D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24 (14.6%)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9B96F88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13 (23.2%)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9F87D50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11 (10.2%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CEC35C9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0.03</w:t>
            </w:r>
          </w:p>
        </w:tc>
      </w:tr>
      <w:tr w:rsidR="001C2998" w:rsidRPr="00EF7A8C" w14:paraId="56ABC6A4" w14:textId="77777777" w:rsidTr="00E42D2A">
        <w:trPr>
          <w:trHeight w:val="333"/>
        </w:trPr>
        <w:tc>
          <w:tcPr>
            <w:tcW w:w="2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FB76D14" w14:textId="77777777" w:rsidR="001C2998" w:rsidRPr="00EF7A8C" w:rsidRDefault="001C2998" w:rsidP="00E42D2A">
            <w:pPr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</w:pPr>
            <w:r w:rsidRPr="00EF7A8C"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  <w:t xml:space="preserve">Diabetes mellitus </w:t>
            </w:r>
          </w:p>
        </w:tc>
        <w:tc>
          <w:tcPr>
            <w:tcW w:w="13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AE0879C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66 (40.2%)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2BF425E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24 (42.9%)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E61C9B2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42 (38.9%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8837853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0.74</w:t>
            </w:r>
          </w:p>
        </w:tc>
      </w:tr>
      <w:tr w:rsidR="001C2998" w:rsidRPr="00EF7A8C" w14:paraId="1E9A81AD" w14:textId="77777777" w:rsidTr="00E42D2A">
        <w:trPr>
          <w:trHeight w:val="333"/>
        </w:trPr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6F06E27" w14:textId="77777777" w:rsidR="001C2998" w:rsidRPr="00EF7A8C" w:rsidRDefault="001C2998" w:rsidP="00E42D2A">
            <w:pPr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</w:pPr>
            <w:r w:rsidRPr="00EF7A8C"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  <w:t xml:space="preserve">Arterial hypertension </w:t>
            </w:r>
          </w:p>
        </w:tc>
        <w:tc>
          <w:tcPr>
            <w:tcW w:w="13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0BE8937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val="en-US"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111 (68 %)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8A2BB8D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val="en-US"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35 (62.5%)</w:t>
            </w:r>
          </w:p>
        </w:tc>
        <w:tc>
          <w:tcPr>
            <w:tcW w:w="17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601EF62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val="en-US"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76 (70.4%)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349504E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val="en-US"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0.23</w:t>
            </w:r>
          </w:p>
        </w:tc>
      </w:tr>
      <w:tr w:rsidR="001C2998" w:rsidRPr="00EF7A8C" w14:paraId="04103436" w14:textId="77777777" w:rsidTr="00E42D2A">
        <w:trPr>
          <w:trHeight w:val="333"/>
        </w:trPr>
        <w:tc>
          <w:tcPr>
            <w:tcW w:w="2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86D8C50" w14:textId="77777777" w:rsidR="001C2998" w:rsidRPr="00EF7A8C" w:rsidRDefault="001C2998" w:rsidP="00E42D2A">
            <w:pPr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</w:pPr>
            <w:r w:rsidRPr="00EF7A8C"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  <w:t xml:space="preserve">Dyslipidemia </w:t>
            </w:r>
          </w:p>
        </w:tc>
        <w:tc>
          <w:tcPr>
            <w:tcW w:w="13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DAC90F6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113 (68.9%)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041F42D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43 (76.8%)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D412EC6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70 (64.8%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8AC4641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0.16</w:t>
            </w:r>
          </w:p>
        </w:tc>
      </w:tr>
      <w:tr w:rsidR="001C2998" w:rsidRPr="00EF7A8C" w14:paraId="1AEF7E29" w14:textId="77777777" w:rsidTr="00E42D2A">
        <w:trPr>
          <w:trHeight w:val="333"/>
        </w:trPr>
        <w:tc>
          <w:tcPr>
            <w:tcW w:w="2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CAFB42F" w14:textId="77777777" w:rsidR="001C2998" w:rsidRPr="00EF7A8C" w:rsidRDefault="001C2998" w:rsidP="00E42D2A">
            <w:pPr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</w:pPr>
            <w:r w:rsidRPr="00EF7A8C"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  <w:t>Arrhythmia</w:t>
            </w:r>
          </w:p>
        </w:tc>
        <w:tc>
          <w:tcPr>
            <w:tcW w:w="13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BA07498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20 (12.2%)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5A5DF6E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12 (21.4%)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77974AC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8 (7.4%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97DD208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0.01</w:t>
            </w:r>
          </w:p>
        </w:tc>
      </w:tr>
      <w:tr w:rsidR="001C2998" w:rsidRPr="00EF7A8C" w14:paraId="70D7D258" w14:textId="77777777" w:rsidTr="00E42D2A">
        <w:trPr>
          <w:trHeight w:val="333"/>
        </w:trPr>
        <w:tc>
          <w:tcPr>
            <w:tcW w:w="2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0C7AB08" w14:textId="77777777" w:rsidR="001C2998" w:rsidRPr="00EF7A8C" w:rsidRDefault="001C2998" w:rsidP="00E42D2A">
            <w:pPr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</w:pPr>
            <w:r w:rsidRPr="00EF7A8C"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  <w:t>Mood disorders</w:t>
            </w:r>
          </w:p>
        </w:tc>
        <w:tc>
          <w:tcPr>
            <w:tcW w:w="13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6F93E54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50 (30.5%)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2D8F010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17 (30.4%)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77E5D98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33 (30.6%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5D96A82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1</w:t>
            </w:r>
          </w:p>
        </w:tc>
      </w:tr>
      <w:tr w:rsidR="001C2998" w:rsidRPr="00EF7A8C" w14:paraId="708C3A53" w14:textId="77777777" w:rsidTr="00E42D2A">
        <w:trPr>
          <w:trHeight w:val="333"/>
        </w:trPr>
        <w:tc>
          <w:tcPr>
            <w:tcW w:w="2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2AD60FF" w14:textId="77777777" w:rsidR="001C2998" w:rsidRPr="00EF7A8C" w:rsidRDefault="001C2998" w:rsidP="00E42D2A">
            <w:pPr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</w:pPr>
            <w:r w:rsidRPr="00EF7A8C"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  <w:t xml:space="preserve">Previous </w:t>
            </w:r>
            <w:r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  <w:t>a</w:t>
            </w:r>
            <w:r w:rsidRPr="00EF7A8C"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  <w:t>ngina</w:t>
            </w:r>
          </w:p>
        </w:tc>
        <w:tc>
          <w:tcPr>
            <w:tcW w:w="13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06EE72F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77 (47%)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9A7DA07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25 (44.6%)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764245E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52 (48.1%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7D42496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0.74</w:t>
            </w:r>
          </w:p>
        </w:tc>
      </w:tr>
      <w:tr w:rsidR="001C2998" w:rsidRPr="00EF7A8C" w14:paraId="7AB269B5" w14:textId="77777777" w:rsidTr="00E42D2A">
        <w:trPr>
          <w:trHeight w:val="333"/>
        </w:trPr>
        <w:tc>
          <w:tcPr>
            <w:tcW w:w="2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EA665F5" w14:textId="77777777" w:rsidR="001C2998" w:rsidRPr="00EF7A8C" w:rsidRDefault="001C2998" w:rsidP="00E42D2A">
            <w:pPr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</w:pPr>
            <w:r w:rsidRPr="00EF7A8C"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  <w:t>Previous PCI</w:t>
            </w:r>
          </w:p>
        </w:tc>
        <w:tc>
          <w:tcPr>
            <w:tcW w:w="13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0A23FBE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59 (36%)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B7450C3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21 (37.5%)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84B2287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38 (35,2%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5787F25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0.86</w:t>
            </w:r>
          </w:p>
        </w:tc>
      </w:tr>
      <w:tr w:rsidR="001C2998" w:rsidRPr="00EF7A8C" w14:paraId="479446FF" w14:textId="77777777" w:rsidTr="00E42D2A">
        <w:trPr>
          <w:trHeight w:val="333"/>
        </w:trPr>
        <w:tc>
          <w:tcPr>
            <w:tcW w:w="2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98E3898" w14:textId="77777777" w:rsidR="001C2998" w:rsidRPr="00EF7A8C" w:rsidRDefault="001C2998" w:rsidP="00E42D2A">
            <w:pPr>
              <w:rPr>
                <w:rFonts w:ascii="Calibri" w:eastAsia="Times New Roman" w:hAnsi="Calibri" w:cs="Calibri"/>
                <w:lang w:val="en-GB" w:eastAsia="es-ES"/>
              </w:rPr>
            </w:pPr>
            <w:proofErr w:type="spellStart"/>
            <w:r w:rsidRPr="00EF7A8C"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  <w:t>Anemia</w:t>
            </w:r>
            <w:proofErr w:type="spellEnd"/>
          </w:p>
        </w:tc>
        <w:tc>
          <w:tcPr>
            <w:tcW w:w="13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01DF22A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18 (11.1%)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7E01205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8 (14.5%)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A201EB5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10 (9.3%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D46FE3E" w14:textId="77777777" w:rsidR="001C2998" w:rsidRPr="00EF7A8C" w:rsidRDefault="001C2998" w:rsidP="00E42D2A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EF7A8C">
              <w:rPr>
                <w:rFonts w:eastAsia="Times New Roman" w:cstheme="minorHAnsi"/>
                <w:sz w:val="20"/>
                <w:szCs w:val="20"/>
                <w:lang w:eastAsia="es-ES"/>
              </w:rPr>
              <w:t>0.43</w:t>
            </w:r>
          </w:p>
        </w:tc>
      </w:tr>
    </w:tbl>
    <w:p w14:paraId="1E748080" w14:textId="77777777" w:rsidR="001C2998" w:rsidRPr="00EF7A8C" w:rsidRDefault="001C2998" w:rsidP="001C2998">
      <w:pPr>
        <w:spacing w:line="480" w:lineRule="auto"/>
        <w:ind w:left="360"/>
        <w:jc w:val="both"/>
        <w:rPr>
          <w:rFonts w:ascii="Arial" w:hAnsi="Arial" w:cs="Arial"/>
          <w:i/>
          <w:iCs/>
          <w:lang w:val="en-US"/>
        </w:rPr>
      </w:pPr>
      <w:r w:rsidRPr="00EF7A8C">
        <w:rPr>
          <w:rFonts w:ascii="Arial" w:hAnsi="Arial" w:cs="Arial"/>
          <w:i/>
          <w:iCs/>
          <w:lang w:val="en-US"/>
        </w:rPr>
        <w:t>PCI=percutaneous coronary intervention. ** Described through median and interquartile range (IQR) 25-75%.</w:t>
      </w:r>
    </w:p>
    <w:p w14:paraId="76727C7F" w14:textId="77777777" w:rsidR="001C2998" w:rsidRDefault="001C2998" w:rsidP="001C2998">
      <w:pPr>
        <w:spacing w:after="160" w:line="259" w:lineRule="auto"/>
        <w:rPr>
          <w:rFonts w:ascii="Arial" w:hAnsi="Arial" w:cs="Arial"/>
          <w:b/>
          <w:bCs/>
          <w:lang w:val="en-US"/>
        </w:rPr>
      </w:pPr>
    </w:p>
    <w:p w14:paraId="211F17B7" w14:textId="77777777" w:rsidR="001C2998" w:rsidRDefault="001C2998" w:rsidP="001C2998">
      <w:pPr>
        <w:spacing w:after="160" w:line="259" w:lineRule="auto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br w:type="page"/>
      </w:r>
    </w:p>
    <w:p w14:paraId="40DD7975" w14:textId="77777777" w:rsidR="001C2998" w:rsidRDefault="001C2998" w:rsidP="001C2998">
      <w:pPr>
        <w:spacing w:after="160" w:line="259" w:lineRule="auto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lastRenderedPageBreak/>
        <w:t>Table S2</w:t>
      </w:r>
    </w:p>
    <w:p w14:paraId="0B895D44" w14:textId="77777777" w:rsidR="001C2998" w:rsidRPr="00C613B5" w:rsidRDefault="001C2998" w:rsidP="001C2998">
      <w:pPr>
        <w:spacing w:line="480" w:lineRule="auto"/>
        <w:jc w:val="both"/>
        <w:rPr>
          <w:rFonts w:ascii="Arial" w:hAnsi="Arial" w:cs="Arial"/>
          <w:lang w:val="en-US"/>
        </w:rPr>
      </w:pPr>
      <w:r w:rsidRPr="00C613B5">
        <w:rPr>
          <w:rFonts w:ascii="Arial" w:hAnsi="Arial" w:cs="Arial"/>
          <w:lang w:val="en-US"/>
        </w:rPr>
        <w:t>Table S4.</w:t>
      </w:r>
    </w:p>
    <w:p w14:paraId="2FCBB26D" w14:textId="77777777" w:rsidR="001C2998" w:rsidRPr="00C613B5" w:rsidRDefault="001C2998" w:rsidP="001C2998">
      <w:pPr>
        <w:spacing w:line="480" w:lineRule="auto"/>
        <w:jc w:val="both"/>
        <w:rPr>
          <w:rFonts w:ascii="Arial" w:hAnsi="Arial" w:cs="Arial"/>
          <w:lang w:val="en-US"/>
        </w:rPr>
      </w:pPr>
      <w:r w:rsidRPr="00C613B5">
        <w:rPr>
          <w:rFonts w:ascii="Arial" w:hAnsi="Arial" w:cs="Arial"/>
          <w:lang w:val="en-US"/>
        </w:rPr>
        <w:t>Detailed differences in variables between cluster groups.</w:t>
      </w:r>
    </w:p>
    <w:p w14:paraId="3488C655" w14:textId="77777777" w:rsidR="001C2998" w:rsidRPr="00C613B5" w:rsidRDefault="001C2998" w:rsidP="001C2998">
      <w:pPr>
        <w:spacing w:line="480" w:lineRule="auto"/>
        <w:jc w:val="both"/>
        <w:rPr>
          <w:rFonts w:ascii="Arial" w:hAnsi="Arial" w:cs="Arial"/>
          <w:lang w:val="en-US"/>
        </w:rPr>
      </w:pPr>
    </w:p>
    <w:p w14:paraId="7E2D7055" w14:textId="77777777" w:rsidR="001C2998" w:rsidRDefault="001C2998" w:rsidP="001C2998">
      <w:pPr>
        <w:spacing w:line="480" w:lineRule="auto"/>
        <w:jc w:val="both"/>
        <w:rPr>
          <w:rFonts w:ascii="Arial" w:hAnsi="Arial" w:cs="Arial"/>
        </w:rPr>
      </w:pPr>
      <w:r w:rsidRPr="00E3419F">
        <w:rPr>
          <w:noProof/>
          <w:lang w:val="en-US"/>
        </w:rPr>
        <w:drawing>
          <wp:inline distT="0" distB="0" distL="0" distR="0" wp14:anchorId="3174D6DF" wp14:editId="6A64035F">
            <wp:extent cx="6127396" cy="3919474"/>
            <wp:effectExtent l="0" t="0" r="6985" b="508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7687" cy="393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3B7BB2" w14:textId="77777777" w:rsidR="001C2998" w:rsidRDefault="001C2998" w:rsidP="001C2998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505173B" w14:textId="77777777" w:rsidR="001C2998" w:rsidRDefault="001C2998" w:rsidP="001C2998">
      <w:pPr>
        <w:spacing w:after="160" w:line="259" w:lineRule="auto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lastRenderedPageBreak/>
        <w:br w:type="page"/>
      </w:r>
    </w:p>
    <w:p w14:paraId="5F591BC8" w14:textId="77777777" w:rsidR="001C2998" w:rsidRDefault="001C2998" w:rsidP="001C2998">
      <w:pPr>
        <w:spacing w:line="480" w:lineRule="auto"/>
        <w:jc w:val="both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lastRenderedPageBreak/>
        <w:t>Figures</w:t>
      </w:r>
    </w:p>
    <w:p w14:paraId="788BB07A" w14:textId="77777777" w:rsidR="001C2998" w:rsidRDefault="001C2998" w:rsidP="001C2998">
      <w:pPr>
        <w:spacing w:line="480" w:lineRule="auto"/>
        <w:jc w:val="both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noProof/>
          <w:lang w:val="en-US"/>
        </w:rPr>
        <w:drawing>
          <wp:inline distT="0" distB="0" distL="0" distR="0" wp14:anchorId="19E255F7" wp14:editId="1B08A146">
            <wp:extent cx="6143094" cy="3521075"/>
            <wp:effectExtent l="0" t="0" r="0" b="3175"/>
            <wp:docPr id="2" name="Imagen 2" descr="Gráfico, Gráfico de dispers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Gráfico, Gráfico de dispersión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830" cy="35272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758B92" w14:textId="21FE3CF2" w:rsidR="00FD2202" w:rsidRDefault="001C2998" w:rsidP="001C2998">
      <w:r w:rsidRPr="004C3CEB">
        <w:rPr>
          <w:rFonts w:ascii="Arial" w:hAnsi="Arial" w:cs="Arial"/>
          <w:b/>
          <w:bCs/>
          <w:lang w:val="en-US"/>
        </w:rPr>
        <w:t xml:space="preserve">Figure S1. </w:t>
      </w:r>
      <w:r w:rsidRPr="004C3CEB">
        <w:rPr>
          <w:rFonts w:ascii="Arial" w:hAnsi="Arial" w:cs="Arial"/>
          <w:lang w:val="en-US"/>
        </w:rPr>
        <w:t xml:space="preserve">Scatter diagram </w:t>
      </w:r>
      <w:r>
        <w:rPr>
          <w:rFonts w:ascii="Arial" w:hAnsi="Arial" w:cs="Arial"/>
          <w:lang w:val="en-US"/>
        </w:rPr>
        <w:t>of</w:t>
      </w:r>
      <w:r w:rsidRPr="004C3CEB">
        <w:rPr>
          <w:rFonts w:ascii="Arial" w:hAnsi="Arial" w:cs="Arial"/>
          <w:lang w:val="en-US"/>
        </w:rPr>
        <w:t xml:space="preserve"> arterial pulse wave velocity (</w:t>
      </w:r>
      <w:proofErr w:type="spellStart"/>
      <w:r w:rsidRPr="004C3CEB">
        <w:rPr>
          <w:rFonts w:ascii="Arial" w:hAnsi="Arial" w:cs="Arial"/>
          <w:lang w:val="en-US"/>
        </w:rPr>
        <w:t>aPWV</w:t>
      </w:r>
      <w:proofErr w:type="spellEnd"/>
      <w:r w:rsidRPr="004C3CEB">
        <w:rPr>
          <w:rFonts w:ascii="Arial" w:hAnsi="Arial" w:cs="Arial"/>
          <w:lang w:val="en-US"/>
        </w:rPr>
        <w:t>; blue) and cardio-ankle vascular index (CAVI; red) with FEV1% (A) and FEV1/FVC</w:t>
      </w:r>
    </w:p>
    <w:sectPr w:rsidR="00FD220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2NjE2Nza1NLI0NLRU0lEKTi0uzszPAykwrAUACzVt6SwAAAA="/>
  </w:docVars>
  <w:rsids>
    <w:rsidRoot w:val="001C2998"/>
    <w:rsid w:val="00083B58"/>
    <w:rsid w:val="001C2998"/>
    <w:rsid w:val="00FB220E"/>
    <w:rsid w:val="00FD2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9BFB0C"/>
  <w15:chartTrackingRefBased/>
  <w15:docId w15:val="{E0AFDDBB-924A-4726-B588-F760E265C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2998"/>
    <w:pPr>
      <w:spacing w:after="0" w:line="240" w:lineRule="auto"/>
    </w:pPr>
    <w:rPr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70</Words>
  <Characters>938</Characters>
  <Application>Microsoft Office Word</Application>
  <DocSecurity>0</DocSecurity>
  <Lines>7</Lines>
  <Paragraphs>2</Paragraphs>
  <ScaleCrop>false</ScaleCrop>
  <Company/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ro Almagro</dc:creator>
  <cp:keywords/>
  <dc:description/>
  <cp:lastModifiedBy>Pedro Almagro</cp:lastModifiedBy>
  <cp:revision>1</cp:revision>
  <dcterms:created xsi:type="dcterms:W3CDTF">2022-05-06T18:12:00Z</dcterms:created>
  <dcterms:modified xsi:type="dcterms:W3CDTF">2022-05-06T18:13:00Z</dcterms:modified>
</cp:coreProperties>
</file>